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AT111-e</w:t>
      </w:r>
      <w:proofErr w:type="gramStart"/>
      <w:r>
        <w:rPr>
          <w:b/>
          <w:sz w:val="24"/>
          <w:lang w:val="en-GB"/>
        </w:rPr>
        <w:t>][</w:t>
      </w:r>
      <w:proofErr w:type="gramEnd"/>
      <w:r>
        <w:rPr>
          <w:b/>
          <w:sz w:val="24"/>
          <w:lang w:val="en-GB"/>
        </w:rPr>
        <w:t xml:space="preserve">605][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w:t>
      </w:r>
      <w:proofErr w:type="spellStart"/>
      <w:r>
        <w:rPr>
          <w:sz w:val="22"/>
          <w:szCs w:val="22"/>
          <w:lang w:val="en-GB"/>
        </w:rPr>
        <w:t>MediaTek</w:t>
      </w:r>
      <w:proofErr w:type="spellEnd"/>
      <w:r>
        <w:rPr>
          <w:sz w:val="22"/>
          <w:szCs w:val="22"/>
          <w:lang w:val="en-GB"/>
        </w:rPr>
        <w:t>)</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Heading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lastRenderedPageBreak/>
        <w:t xml:space="preserve">From bearer mapping perspective for L2 UE-to-Network Relay, traffic of one or multiple Remote UEs may be mapped to a single DRB of Uu interface of the Relay UE. Multiple Uu DRBs may be used to carry traffic of different QoS characteristics, for one or multiple Remote UEs. In the PC5 between Remote UE and Relay UE, the support of many to one mapping between different bearers and </w:t>
      </w:r>
      <w:proofErr w:type="spellStart"/>
      <w:r>
        <w:rPr>
          <w:rFonts w:ascii="Arial" w:hAnsi="Arial" w:cs="Arial"/>
          <w:b/>
          <w:bCs/>
        </w:rPr>
        <w:t>sidelink</w:t>
      </w:r>
      <w:proofErr w:type="spellEnd"/>
      <w:r>
        <w:rPr>
          <w:rFonts w:ascii="Arial" w:hAnsi="Arial" w:cs="Arial"/>
          <w:b/>
          <w:bCs/>
        </w:rPr>
        <w:t xml:space="preserve"> RLC channels is dependent on decision on adaptation layer on PC5 interface. </w:t>
      </w:r>
    </w:p>
    <w:p w14:paraId="5E5D41A8" w14:textId="77777777" w:rsidR="004F38D1" w:rsidRDefault="004F38D1" w:rsidP="004F38D1">
      <w:pPr>
        <w:rPr>
          <w:rFonts w:cs="Calibri"/>
        </w:rPr>
      </w:pPr>
      <w:r>
        <w:rPr>
          <w:rFonts w:ascii="Arial" w:hAnsi="Arial" w:cs="Arial"/>
          <w:b/>
          <w:bCs/>
        </w:rPr>
        <w:t xml:space="preserve">From bearer mapping perspective for L2 UE-to-UE Relay, traffic of one or multiple Remote UEs from ingress RLC channel may be mapped to a single egress </w:t>
      </w:r>
      <w:proofErr w:type="spellStart"/>
      <w:r>
        <w:rPr>
          <w:rFonts w:ascii="Arial" w:hAnsi="Arial" w:cs="Arial"/>
          <w:b/>
          <w:bCs/>
        </w:rPr>
        <w:t>sidelink</w:t>
      </w:r>
      <w:proofErr w:type="spellEnd"/>
      <w:r>
        <w:rPr>
          <w:rFonts w:ascii="Arial" w:hAnsi="Arial" w:cs="Arial"/>
          <w:b/>
          <w:bCs/>
        </w:rPr>
        <w:t xml:space="preserve"> RLC channel of the Relay UE. Multiple egress RLC channel may be used to carry traffic of different QoS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 xml:space="preserve">The end-to-end security (confidentiality and integrity protection) is enforced at the PDCP layer between the remote UE and </w:t>
      </w:r>
      <w:proofErr w:type="spellStart"/>
      <w:r>
        <w:rPr>
          <w:rFonts w:ascii="Arial" w:hAnsi="Arial" w:cs="Arial"/>
          <w:b/>
          <w:bCs/>
        </w:rPr>
        <w:t>gNB</w:t>
      </w:r>
      <w:proofErr w:type="spellEnd"/>
      <w:r>
        <w:rPr>
          <w:rFonts w:ascii="Arial" w:hAnsi="Arial" w:cs="Arial"/>
          <w:b/>
          <w:bCs/>
        </w:rPr>
        <w:t xml:space="preserve">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SimSun" w:hAnsi="Arial" w:cs="Arial"/>
          <w:b/>
          <w:bCs/>
          <w:color w:val="000000"/>
          <w:sz w:val="20"/>
          <w:szCs w:val="20"/>
          <w:lang w:val="en-GB"/>
        </w:rPr>
      </w:pPr>
    </w:p>
    <w:p w14:paraId="3EE3A93D" w14:textId="77777777" w:rsidR="004F38D1" w:rsidRDefault="004F38D1" w:rsidP="004F38D1">
      <w:pPr>
        <w:pStyle w:val="Heading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SimSun"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SimSun" w:hAnsi="Arial" w:cs="Arial"/>
          <w:b/>
          <w:bCs/>
          <w:color w:val="000000"/>
          <w:sz w:val="20"/>
          <w:szCs w:val="20"/>
          <w:lang w:val="en-GB"/>
        </w:rPr>
      </w:pPr>
    </w:p>
    <w:tbl>
      <w:tblPr>
        <w:tblStyle w:val="TableGrid"/>
        <w:tblW w:w="0" w:type="auto"/>
        <w:tblLook w:val="04A0" w:firstRow="1" w:lastRow="0" w:firstColumn="1" w:lastColumn="0" w:noHBand="0" w:noVBand="1"/>
      </w:tblPr>
      <w:tblGrid>
        <w:gridCol w:w="2263"/>
        <w:gridCol w:w="7358"/>
      </w:tblGrid>
      <w:tr w:rsidR="00FB5F31" w14:paraId="78733392" w14:textId="77777777" w:rsidTr="00FB5F31">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B5F31">
        <w:tc>
          <w:tcPr>
            <w:tcW w:w="2263" w:type="dxa"/>
          </w:tcPr>
          <w:p w14:paraId="768E6817" w14:textId="24B01453" w:rsidR="00FB5F31" w:rsidRDefault="0095204F">
            <w:pPr>
              <w:pStyle w:val="Doc-text2"/>
              <w:ind w:left="0" w:firstLine="0"/>
            </w:pPr>
            <w:proofErr w:type="spellStart"/>
            <w:ins w:id="5" w:author="Xuelong Wang" w:date="2020-08-26T22:28:00Z">
              <w:r>
                <w:lastRenderedPageBreak/>
                <w:t>MediaTek</w:t>
              </w:r>
            </w:ins>
            <w:proofErr w:type="spellEnd"/>
          </w:p>
        </w:tc>
        <w:tc>
          <w:tcPr>
            <w:tcW w:w="7358" w:type="dxa"/>
          </w:tcPr>
          <w:p w14:paraId="666D21E2" w14:textId="15FEFE70" w:rsidR="00FB5F31" w:rsidRDefault="0095204F" w:rsidP="0095204F">
            <w:pPr>
              <w:pStyle w:val="Doc-text2"/>
              <w:ind w:left="0" w:firstLine="0"/>
              <w:rPr>
                <w:ins w:id="6" w:author="Xuelong Wang" w:date="2020-08-26T22:33:00Z"/>
                <w:rFonts w:cs="Arial"/>
              </w:rPr>
            </w:pPr>
            <w:ins w:id="7" w:author="Xuelong Wang" w:date="2020-08-26T22:28:00Z">
              <w:r>
                <w:t xml:space="preserve">We support to </w:t>
              </w:r>
            </w:ins>
            <w:ins w:id="8" w:author="Xuelong Wang" w:date="2020-08-26T22:43:00Z">
              <w:r w:rsidR="007A68E5">
                <w:t xml:space="preserve">at least </w:t>
              </w:r>
            </w:ins>
            <w:ins w:id="9"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0" w:author="Xuelong Wang" w:date="2020-08-26T22:43:00Z">
              <w:r w:rsidR="007A68E5">
                <w:rPr>
                  <w:rFonts w:cs="Arial"/>
                </w:rPr>
                <w:t xml:space="preserve">, since there </w:t>
              </w:r>
            </w:ins>
            <w:ins w:id="11" w:author="Xuelong Wang" w:date="2020-08-26T22:44:00Z">
              <w:r w:rsidR="007A68E5">
                <w:rPr>
                  <w:rFonts w:cs="Arial"/>
                </w:rPr>
                <w:t>are</w:t>
              </w:r>
            </w:ins>
            <w:ins w:id="12" w:author="Xuelong Wang" w:date="2020-08-26T22:43:00Z">
              <w:r w:rsidR="007A68E5">
                <w:rPr>
                  <w:rFonts w:cs="Arial"/>
                </w:rPr>
                <w:t xml:space="preserve"> majority </w:t>
              </w:r>
            </w:ins>
            <w:ins w:id="13" w:author="Xuelong Wang" w:date="2020-08-26T22:44:00Z">
              <w:r w:rsidR="007A68E5">
                <w:rPr>
                  <w:rFonts w:cs="Arial"/>
                </w:rPr>
                <w:t xml:space="preserve">support for them during previous discussion </w:t>
              </w:r>
            </w:ins>
            <w:ins w:id="14" w:author="Xuelong Wang" w:date="2020-08-26T22:43:00Z">
              <w:r w:rsidR="007A68E5">
                <w:rPr>
                  <w:rFonts w:cs="Arial"/>
                </w:rPr>
                <w:t xml:space="preserve">and </w:t>
              </w:r>
            </w:ins>
            <w:ins w:id="15" w:author="Xuelong Wang" w:date="2020-08-26T22:44:00Z">
              <w:r w:rsidR="007A68E5">
                <w:rPr>
                  <w:rFonts w:cs="Arial"/>
                </w:rPr>
                <w:t>they are</w:t>
              </w:r>
            </w:ins>
            <w:ins w:id="16" w:author="Xuelong Wang" w:date="2020-08-26T22:43:00Z">
              <w:r w:rsidR="007A68E5">
                <w:rPr>
                  <w:rFonts w:cs="Arial"/>
                </w:rPr>
                <w:t xml:space="preserve"> the basics </w:t>
              </w:r>
            </w:ins>
            <w:ins w:id="17" w:author="Xuelong Wang" w:date="2020-08-26T22:45:00Z">
              <w:r w:rsidR="007A68E5">
                <w:rPr>
                  <w:rFonts w:cs="Arial"/>
                </w:rPr>
                <w:t>to describe</w:t>
              </w:r>
            </w:ins>
            <w:ins w:id="18" w:author="Xuelong Wang" w:date="2020-08-26T22:43:00Z">
              <w:r w:rsidR="007A68E5">
                <w:rPr>
                  <w:rFonts w:cs="Arial"/>
                </w:rPr>
                <w:t xml:space="preserve"> </w:t>
              </w:r>
            </w:ins>
            <w:ins w:id="19" w:author="Xuelong Wang" w:date="2020-08-26T22:44:00Z">
              <w:r w:rsidR="007A68E5">
                <w:rPr>
                  <w:rFonts w:cs="Arial"/>
                </w:rPr>
                <w:t>the protocol stack</w:t>
              </w:r>
            </w:ins>
            <w:ins w:id="20" w:author="Xuelong Wang" w:date="2020-08-26T22:45:00Z">
              <w:r w:rsidR="007A68E5">
                <w:rPr>
                  <w:rFonts w:cs="Arial"/>
                </w:rPr>
                <w:t>s</w:t>
              </w:r>
            </w:ins>
            <w:ins w:id="21" w:author="Xuelong Wang" w:date="2020-08-26T22:44:00Z">
              <w:r w:rsidR="007A68E5">
                <w:rPr>
                  <w:rFonts w:cs="Arial"/>
                </w:rPr>
                <w:t xml:space="preserve"> of L2 </w:t>
              </w:r>
            </w:ins>
            <w:ins w:id="22" w:author="Xuelong Wang" w:date="2020-08-26T22:43:00Z">
              <w:r w:rsidR="007A68E5">
                <w:rPr>
                  <w:rFonts w:cs="Arial"/>
                </w:rPr>
                <w:t>Relaying</w:t>
              </w:r>
            </w:ins>
            <w:ins w:id="23"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B5F31">
        <w:tc>
          <w:tcPr>
            <w:tcW w:w="2263" w:type="dxa"/>
          </w:tcPr>
          <w:p w14:paraId="23305E2B" w14:textId="36B749A7" w:rsidR="00FB5F31" w:rsidRPr="009E7433" w:rsidRDefault="009E7433">
            <w:pPr>
              <w:pStyle w:val="Doc-text2"/>
              <w:ind w:left="0" w:firstLine="0"/>
              <w:rPr>
                <w:rFonts w:eastAsia="SimSun"/>
                <w:lang w:eastAsia="zh-CN"/>
              </w:rPr>
            </w:pPr>
            <w:ins w:id="24" w:author="CATT" w:date="2020-08-27T09:13:00Z">
              <w:r>
                <w:rPr>
                  <w:rFonts w:eastAsia="SimSun" w:hint="eastAsia"/>
                  <w:lang w:eastAsia="zh-CN"/>
                </w:rPr>
                <w:t>CATT</w:t>
              </w:r>
            </w:ins>
          </w:p>
        </w:tc>
        <w:tc>
          <w:tcPr>
            <w:tcW w:w="7358" w:type="dxa"/>
          </w:tcPr>
          <w:p w14:paraId="5188571B" w14:textId="57C4EF15" w:rsidR="00FB5F31" w:rsidRDefault="009E7433">
            <w:pPr>
              <w:pStyle w:val="Doc-text2"/>
              <w:ind w:left="0" w:firstLine="0"/>
              <w:rPr>
                <w:ins w:id="25" w:author="CATT" w:date="2020-08-27T09:15:00Z"/>
                <w:rFonts w:eastAsia="SimSun"/>
                <w:lang w:eastAsia="zh-CN"/>
              </w:rPr>
            </w:pPr>
            <w:ins w:id="26" w:author="CATT" w:date="2020-08-27T09:14:00Z">
              <w:r>
                <w:rPr>
                  <w:rFonts w:eastAsia="SimSun" w:hint="eastAsia"/>
                  <w:lang w:eastAsia="zh-CN"/>
                </w:rPr>
                <w:t xml:space="preserve">We support to at least agree P11 in the CB session on Friday, since we reckon </w:t>
              </w:r>
            </w:ins>
            <w:ins w:id="27" w:author="CATT" w:date="2020-08-27T09:23:00Z">
              <w:r w:rsidR="00327027">
                <w:rPr>
                  <w:rFonts w:eastAsia="SimSun" w:hint="eastAsia"/>
                  <w:lang w:eastAsia="zh-CN"/>
                </w:rPr>
                <w:t xml:space="preserve">that </w:t>
              </w:r>
            </w:ins>
            <w:ins w:id="28" w:author="CATT" w:date="2020-08-27T09:14:00Z">
              <w:r>
                <w:rPr>
                  <w:rFonts w:eastAsia="SimSun" w:hint="eastAsia"/>
                  <w:lang w:eastAsia="zh-CN"/>
                </w:rPr>
                <w:t xml:space="preserve">security is one important aspect in </w:t>
              </w:r>
            </w:ins>
            <w:ins w:id="29" w:author="CATT" w:date="2020-08-27T09:15:00Z">
              <w:r>
                <w:rPr>
                  <w:rFonts w:eastAsia="SimSun" w:hint="eastAsia"/>
                  <w:lang w:eastAsia="zh-CN"/>
                </w:rPr>
                <w:t xml:space="preserve">the </w:t>
              </w:r>
            </w:ins>
            <w:ins w:id="30" w:author="CATT" w:date="2020-08-27T09:14:00Z">
              <w:r>
                <w:rPr>
                  <w:rFonts w:eastAsia="SimSun" w:hint="eastAsia"/>
                  <w:lang w:eastAsia="zh-CN"/>
                </w:rPr>
                <w:t>current SID</w:t>
              </w:r>
            </w:ins>
            <w:ins w:id="31" w:author="CATT" w:date="2020-08-27T09:15:00Z">
              <w:r>
                <w:rPr>
                  <w:rFonts w:eastAsia="SimSun" w:hint="eastAsia"/>
                  <w:lang w:eastAsia="zh-CN"/>
                </w:rPr>
                <w:t>.</w:t>
              </w:r>
            </w:ins>
          </w:p>
          <w:p w14:paraId="657DF15F" w14:textId="1648A7D5" w:rsidR="009E7433" w:rsidRDefault="009E7433">
            <w:pPr>
              <w:pStyle w:val="Doc-text2"/>
              <w:ind w:left="0" w:firstLine="0"/>
              <w:rPr>
                <w:ins w:id="32" w:author="CATT" w:date="2020-08-27T09:20:00Z"/>
                <w:rFonts w:eastAsia="SimSun"/>
                <w:lang w:eastAsia="zh-CN"/>
              </w:rPr>
            </w:pPr>
            <w:ins w:id="33" w:author="CATT" w:date="2020-08-27T09:18:00Z">
              <w:r>
                <w:rPr>
                  <w:rFonts w:eastAsia="SimSun" w:hint="eastAsia"/>
                  <w:lang w:eastAsia="zh-CN"/>
                </w:rPr>
                <w:t>We agree with P11 and also agree adding an EN.</w:t>
              </w:r>
            </w:ins>
            <w:ins w:id="34" w:author="CATT" w:date="2020-08-27T09:19:00Z">
              <w:r>
                <w:t xml:space="preserve"> </w:t>
              </w:r>
              <w:r w:rsidRPr="009E7433">
                <w:rPr>
                  <w:rFonts w:eastAsia="SimSun"/>
                  <w:lang w:eastAsia="zh-CN"/>
                </w:rPr>
                <w:t xml:space="preserve">I </w:t>
              </w:r>
              <w:r>
                <w:rPr>
                  <w:rFonts w:eastAsia="SimSun" w:hint="eastAsia"/>
                  <w:lang w:eastAsia="zh-CN"/>
                </w:rPr>
                <w:t xml:space="preserve">just </w:t>
              </w:r>
              <w:r w:rsidRPr="009E7433">
                <w:rPr>
                  <w:rFonts w:eastAsia="SimSun"/>
                  <w:lang w:eastAsia="zh-CN"/>
                </w:rPr>
                <w:t xml:space="preserve">wonder if we needed to notice SA3 our latest progress with </w:t>
              </w:r>
            </w:ins>
            <w:ins w:id="35" w:author="CATT" w:date="2020-08-27T09:22:00Z">
              <w:r>
                <w:rPr>
                  <w:rFonts w:eastAsia="SimSun" w:hint="eastAsia"/>
                  <w:lang w:eastAsia="zh-CN"/>
                </w:rPr>
                <w:t xml:space="preserve">the </w:t>
              </w:r>
            </w:ins>
            <w:ins w:id="36" w:author="CATT" w:date="2020-08-27T09:19:00Z">
              <w:r w:rsidRPr="009E7433">
                <w:rPr>
                  <w:rFonts w:eastAsia="SimSun"/>
                  <w:lang w:eastAsia="zh-CN"/>
                </w:rPr>
                <w:t xml:space="preserve">current RAN security mechanism for L2 through </w:t>
              </w:r>
              <w:proofErr w:type="gramStart"/>
              <w:r w:rsidRPr="009E7433">
                <w:rPr>
                  <w:rFonts w:eastAsia="SimSun"/>
                  <w:lang w:eastAsia="zh-CN"/>
                </w:rPr>
                <w:t>LS?</w:t>
              </w:r>
              <w:proofErr w:type="gramEnd"/>
              <w:r>
                <w:rPr>
                  <w:rFonts w:eastAsia="SimSun" w:hint="eastAsia"/>
                  <w:lang w:eastAsia="zh-CN"/>
                </w:rPr>
                <w:t xml:space="preserve"> </w:t>
              </w:r>
            </w:ins>
            <w:ins w:id="37" w:author="CATT" w:date="2020-08-27T09:20:00Z">
              <w:r>
                <w:rPr>
                  <w:rFonts w:eastAsia="SimSun" w:hint="eastAsia"/>
                  <w:lang w:eastAsia="zh-CN"/>
                </w:rPr>
                <w:t xml:space="preserve"> </w:t>
              </w:r>
              <w:r w:rsidRPr="009E7433">
                <w:rPr>
                  <w:rFonts w:eastAsia="SimSun"/>
                  <w:lang w:eastAsia="zh-CN"/>
                </w:rPr>
                <w:t>Then SA3 can take the above information into account for subsequent work</w:t>
              </w:r>
              <w:r>
                <w:rPr>
                  <w:rFonts w:eastAsia="SimSun" w:hint="eastAsia"/>
                  <w:lang w:eastAsia="zh-CN"/>
                </w:rPr>
                <w:t>.</w:t>
              </w:r>
            </w:ins>
          </w:p>
          <w:p w14:paraId="119966AC" w14:textId="3914E98C" w:rsidR="009E7433" w:rsidRPr="009E7433" w:rsidRDefault="009E7433" w:rsidP="009E7433">
            <w:pPr>
              <w:pStyle w:val="Doc-text2"/>
              <w:ind w:left="0" w:firstLine="0"/>
              <w:rPr>
                <w:rFonts w:eastAsia="SimSun"/>
                <w:lang w:eastAsia="zh-CN"/>
              </w:rPr>
            </w:pPr>
            <w:ins w:id="38" w:author="CATT" w:date="2020-08-27T09:21:00Z">
              <w:r>
                <w:rPr>
                  <w:rFonts w:eastAsia="SimSun" w:hint="eastAsia"/>
                  <w:lang w:eastAsia="zh-CN"/>
                </w:rPr>
                <w:t>I</w:t>
              </w:r>
            </w:ins>
            <w:ins w:id="39" w:author="CATT" w:date="2020-08-27T09:20:00Z">
              <w:r w:rsidRPr="009E7433">
                <w:rPr>
                  <w:rFonts w:eastAsia="SimSun"/>
                  <w:lang w:eastAsia="zh-CN"/>
                </w:rPr>
                <w:t xml:space="preserve"> don't mean that it has to be sent </w:t>
              </w:r>
            </w:ins>
            <w:ins w:id="40" w:author="CATT" w:date="2020-08-27T09:23:00Z">
              <w:r w:rsidR="00327027">
                <w:rPr>
                  <w:rFonts w:eastAsia="SimSun" w:hint="eastAsia"/>
                  <w:lang w:eastAsia="zh-CN"/>
                </w:rPr>
                <w:t xml:space="preserve">an LS to SA3 </w:t>
              </w:r>
            </w:ins>
            <w:ins w:id="41" w:author="CATT" w:date="2020-08-27T09:20:00Z">
              <w:r w:rsidRPr="009E7433">
                <w:rPr>
                  <w:rFonts w:eastAsia="SimSun"/>
                  <w:lang w:eastAsia="zh-CN"/>
                </w:rPr>
                <w:t>at this meeting.</w:t>
              </w:r>
            </w:ins>
            <w:ins w:id="42" w:author="CATT" w:date="2020-08-27T09:21:00Z">
              <w:r>
                <w:rPr>
                  <w:rFonts w:eastAsia="SimSun" w:hint="eastAsia"/>
                  <w:lang w:eastAsia="zh-CN"/>
                </w:rPr>
                <w:t xml:space="preserve"> </w:t>
              </w:r>
            </w:ins>
            <w:ins w:id="43" w:author="CATT" w:date="2020-08-27T09:20:00Z">
              <w:r w:rsidRPr="009E7433">
                <w:rPr>
                  <w:rFonts w:eastAsia="SimSun"/>
                  <w:lang w:eastAsia="zh-CN"/>
                </w:rPr>
                <w:t>I just want to know whether it is ne</w:t>
              </w:r>
              <w:r>
                <w:rPr>
                  <w:rFonts w:eastAsia="SimSun"/>
                  <w:lang w:eastAsia="zh-CN"/>
                </w:rPr>
                <w:t>eded or not. And if we need it</w:t>
              </w:r>
            </w:ins>
            <w:ins w:id="44" w:author="CATT" w:date="2020-08-27T09:21:00Z">
              <w:r>
                <w:rPr>
                  <w:rFonts w:eastAsia="SimSun" w:hint="eastAsia"/>
                  <w:lang w:eastAsia="zh-CN"/>
                </w:rPr>
                <w:t xml:space="preserve">, </w:t>
              </w:r>
            </w:ins>
            <w:ins w:id="45" w:author="CATT" w:date="2020-08-27T09:20:00Z">
              <w:r w:rsidRPr="009E7433">
                <w:rPr>
                  <w:rFonts w:eastAsia="SimSun"/>
                  <w:lang w:eastAsia="zh-CN"/>
                </w:rPr>
                <w:t>when</w:t>
              </w:r>
            </w:ins>
            <w:ins w:id="46" w:author="CATT" w:date="2020-08-27T09:21:00Z">
              <w:r>
                <w:rPr>
                  <w:rFonts w:eastAsia="SimSun" w:hint="eastAsia"/>
                  <w:lang w:eastAsia="zh-CN"/>
                </w:rPr>
                <w:t xml:space="preserve"> we plan to do that</w:t>
              </w:r>
            </w:ins>
            <w:ins w:id="47" w:author="CATT" w:date="2020-08-27T09:20:00Z">
              <w:r w:rsidRPr="009E7433">
                <w:rPr>
                  <w:rFonts w:eastAsia="SimSun"/>
                  <w:lang w:eastAsia="zh-CN"/>
                </w:rPr>
                <w:t>?</w:t>
              </w:r>
            </w:ins>
          </w:p>
        </w:tc>
      </w:tr>
      <w:tr w:rsidR="00FB5F31" w14:paraId="7A8744E5" w14:textId="77777777" w:rsidTr="00FB5F31">
        <w:tc>
          <w:tcPr>
            <w:tcW w:w="2263" w:type="dxa"/>
          </w:tcPr>
          <w:p w14:paraId="5D813044" w14:textId="21A543D3" w:rsidR="00FB5F31" w:rsidRPr="009A1192" w:rsidRDefault="009A1192">
            <w:pPr>
              <w:pStyle w:val="Doc-text2"/>
              <w:ind w:left="0" w:firstLine="0"/>
              <w:rPr>
                <w:rFonts w:eastAsia="SimSun"/>
                <w:lang w:eastAsia="zh-CN"/>
                <w:rPrChange w:id="48" w:author="LG-SeoYoung " w:date="2020-08-27T11:59:00Z">
                  <w:rPr>
                    <w:lang w:eastAsia="ko-KR"/>
                  </w:rPr>
                </w:rPrChange>
              </w:rPr>
            </w:pPr>
            <w:ins w:id="49" w:author="LG-SeoYoung " w:date="2020-08-27T11:58:00Z">
              <w:r w:rsidRPr="009A1192">
                <w:rPr>
                  <w:rFonts w:eastAsia="SimSun"/>
                  <w:lang w:eastAsia="zh-CN"/>
                  <w:rPrChange w:id="50" w:author="LG-SeoYoung " w:date="2020-08-27T11:59:00Z">
                    <w:rPr>
                      <w:rFonts w:ascii="BatangChe" w:eastAsia="BatangChe" w:hAnsi="BatangChe" w:cs="BatangChe"/>
                      <w:lang w:eastAsia="ko-KR"/>
                    </w:rPr>
                  </w:rPrChange>
                </w:rPr>
                <w:t>LG</w:t>
              </w:r>
            </w:ins>
          </w:p>
        </w:tc>
        <w:tc>
          <w:tcPr>
            <w:tcW w:w="7358" w:type="dxa"/>
          </w:tcPr>
          <w:p w14:paraId="137DC987" w14:textId="77777777" w:rsidR="00D1442B" w:rsidRDefault="00D1442B">
            <w:pPr>
              <w:rPr>
                <w:ins w:id="51" w:author="LG-SeoYoung " w:date="2020-08-27T12:21:00Z"/>
                <w:rFonts w:eastAsia="SimSun"/>
                <w:lang w:eastAsia="zh-CN"/>
              </w:rPr>
              <w:pPrChange w:id="52" w:author="LG-SeoYoung " w:date="2020-08-27T12:20:00Z">
                <w:pPr>
                  <w:pStyle w:val="Doc-text2"/>
                  <w:ind w:left="0" w:firstLine="0"/>
                </w:pPr>
              </w:pPrChange>
            </w:pPr>
            <w:ins w:id="53" w:author="LG-SeoYoung " w:date="2020-08-27T12:19:00Z">
              <w:r>
                <w:rPr>
                  <w:rFonts w:ascii="Arial" w:eastAsia="SimSun" w:hAnsi="Arial"/>
                  <w:sz w:val="20"/>
                  <w:szCs w:val="24"/>
                  <w:lang w:val="en-GB" w:eastAsia="zh-CN"/>
                </w:rPr>
                <w:t>W</w:t>
              </w:r>
              <w:r w:rsidRPr="003246B1">
                <w:rPr>
                  <w:rFonts w:ascii="Arial" w:eastAsia="SimSun" w:hAnsi="Arial"/>
                  <w:sz w:val="20"/>
                  <w:szCs w:val="24"/>
                  <w:lang w:val="en-GB" w:eastAsia="zh-CN"/>
                </w:rPr>
                <w:t xml:space="preserve">e have to check which on-demand system information is </w:t>
              </w:r>
            </w:ins>
            <w:ins w:id="54" w:author="LG-SeoYoung " w:date="2020-08-27T12:20:00Z">
              <w:r>
                <w:rPr>
                  <w:rFonts w:ascii="Arial" w:eastAsia="SimSun" w:hAnsi="Arial"/>
                  <w:sz w:val="20"/>
                  <w:szCs w:val="24"/>
                  <w:lang w:val="en-GB" w:eastAsia="zh-CN"/>
                </w:rPr>
                <w:t xml:space="preserve">needed for </w:t>
              </w:r>
            </w:ins>
            <w:ins w:id="55" w:author="LG-SeoYoung " w:date="2020-08-27T12:19:00Z">
              <w:r w:rsidRPr="003246B1">
                <w:rPr>
                  <w:rFonts w:ascii="Arial" w:eastAsia="SimSun" w:hAnsi="Arial"/>
                  <w:sz w:val="20"/>
                  <w:szCs w:val="24"/>
                  <w:lang w:val="en-GB" w:eastAsia="zh-CN"/>
                </w:rPr>
                <w:t xml:space="preserve">remote UE before making </w:t>
              </w:r>
            </w:ins>
            <w:ins w:id="56" w:author="LG-SeoYoung " w:date="2020-08-27T12:20:00Z">
              <w:r>
                <w:rPr>
                  <w:rFonts w:ascii="Arial" w:eastAsia="SimSun" w:hAnsi="Arial"/>
                  <w:sz w:val="20"/>
                  <w:szCs w:val="24"/>
                  <w:lang w:val="en-GB" w:eastAsia="zh-CN"/>
                </w:rPr>
                <w:t xml:space="preserve">P14 </w:t>
              </w:r>
            </w:ins>
            <w:ins w:id="57" w:author="LG-SeoYoung " w:date="2020-08-27T12:19:00Z">
              <w:r w:rsidRPr="003246B1">
                <w:rPr>
                  <w:rFonts w:ascii="Arial" w:eastAsia="SimSun" w:hAnsi="Arial"/>
                  <w:sz w:val="20"/>
                  <w:szCs w:val="24"/>
                  <w:lang w:val="en-GB" w:eastAsia="zh-CN"/>
                </w:rPr>
                <w:t>agreement.</w:t>
              </w:r>
            </w:ins>
            <w:ins w:id="58" w:author="LG-SeoYoung " w:date="2020-08-27T12:20:00Z">
              <w:r>
                <w:rPr>
                  <w:rFonts w:ascii="Arial" w:eastAsia="SimSun" w:hAnsi="Arial"/>
                  <w:sz w:val="20"/>
                  <w:szCs w:val="24"/>
                  <w:lang w:val="en-GB" w:eastAsia="zh-CN"/>
                </w:rPr>
                <w:t xml:space="preserve"> </w:t>
              </w:r>
            </w:ins>
          </w:p>
          <w:p w14:paraId="402585B5" w14:textId="2DBC4EF8" w:rsidR="00FB5F31" w:rsidRPr="00D1442B" w:rsidRDefault="009A1192">
            <w:pPr>
              <w:rPr>
                <w:rFonts w:eastAsia="SimSun"/>
                <w:lang w:eastAsia="zh-CN"/>
                <w:rPrChange w:id="59" w:author="LG-SeoYoung " w:date="2020-08-27T12:20:00Z">
                  <w:rPr>
                    <w:lang w:eastAsia="ko-KR"/>
                  </w:rPr>
                </w:rPrChange>
              </w:rPr>
              <w:pPrChange w:id="60" w:author="LG-SeoYoung " w:date="2020-08-27T12:34:00Z">
                <w:pPr>
                  <w:pStyle w:val="Doc-text2"/>
                  <w:ind w:left="0" w:firstLine="0"/>
                </w:pPr>
              </w:pPrChange>
            </w:pPr>
            <w:ins w:id="61" w:author="LG-SeoYoung " w:date="2020-08-27T11:59:00Z">
              <w:r>
                <w:rPr>
                  <w:rFonts w:eastAsia="SimSun"/>
                  <w:lang w:eastAsia="zh-CN"/>
                </w:rPr>
                <w:t xml:space="preserve"> </w:t>
              </w:r>
            </w:ins>
            <w:ins w:id="62" w:author="LG-SeoYoung " w:date="2020-08-27T12:00:00Z">
              <w:r w:rsidRPr="009A1192">
                <w:rPr>
                  <w:rFonts w:ascii="Arial" w:eastAsia="SimSun" w:hAnsi="Arial"/>
                  <w:sz w:val="20"/>
                  <w:szCs w:val="24"/>
                  <w:lang w:val="en-GB" w:eastAsia="zh-CN"/>
                  <w:rPrChange w:id="63" w:author="LG-SeoYoung " w:date="2020-08-27T12:00:00Z">
                    <w:rPr>
                      <w:rFonts w:cs="Arial"/>
                      <w:b/>
                      <w:bCs/>
                      <w:color w:val="7030A0"/>
                    </w:rPr>
                  </w:rPrChange>
                </w:rPr>
                <w:t>We think the system information irrelevant in the relay operation should not be relayed</w:t>
              </w:r>
              <w:r w:rsidR="00687976">
                <w:rPr>
                  <w:rFonts w:ascii="Arial" w:eastAsia="SimSun" w:hAnsi="Arial"/>
                  <w:sz w:val="20"/>
                  <w:szCs w:val="24"/>
                  <w:lang w:val="en-GB" w:eastAsia="zh-CN"/>
                </w:rPr>
                <w:t xml:space="preserve"> to the r</w:t>
              </w:r>
              <w:r w:rsidRPr="009A1192">
                <w:rPr>
                  <w:rFonts w:ascii="Arial" w:eastAsia="SimSun" w:hAnsi="Arial"/>
                  <w:sz w:val="20"/>
                  <w:szCs w:val="24"/>
                  <w:lang w:val="en-GB" w:eastAsia="zh-CN"/>
                  <w:rPrChange w:id="64" w:author="LG-SeoYoung " w:date="2020-08-27T12:00:00Z">
                    <w:rPr>
                      <w:rFonts w:cs="Arial"/>
                      <w:b/>
                      <w:bCs/>
                      <w:color w:val="7030A0"/>
                    </w:rPr>
                  </w:rPrChange>
                </w:rPr>
                <w:t xml:space="preserve">emote UE. From this perspective, which of </w:t>
              </w:r>
              <w:r w:rsidRPr="00147BDC">
                <w:rPr>
                  <w:rFonts w:ascii="Arial" w:eastAsia="SimSun" w:hAnsi="Arial"/>
                  <w:sz w:val="20"/>
                  <w:szCs w:val="24"/>
                  <w:lang w:val="en-GB" w:eastAsia="zh-CN"/>
                  <w:rPrChange w:id="65" w:author="LG-SeoYoung " w:date="2020-08-27T12:28:00Z">
                    <w:rPr>
                      <w:rFonts w:cs="Arial"/>
                      <w:b/>
                      <w:bCs/>
                      <w:color w:val="7030A0"/>
                    </w:rPr>
                  </w:rPrChange>
                </w:rPr>
                <w:t>on-demand system information</w:t>
              </w:r>
              <w:r w:rsidRPr="009A1192">
                <w:rPr>
                  <w:rFonts w:ascii="Arial" w:eastAsia="SimSun" w:hAnsi="Arial"/>
                  <w:sz w:val="20"/>
                  <w:szCs w:val="24"/>
                  <w:lang w:val="en-GB" w:eastAsia="zh-CN"/>
                  <w:rPrChange w:id="66" w:author="LG-SeoYoung " w:date="2020-08-27T12:00:00Z">
                    <w:rPr>
                      <w:rFonts w:cs="Arial"/>
                      <w:b/>
                      <w:bCs/>
                      <w:color w:val="7030A0"/>
                    </w:rPr>
                  </w:rPrChange>
                </w:rPr>
                <w:t xml:space="preserve"> is required by remote UE? We believe essential SIBs will be relayed from relay UE to all linked remote UEs commonly. </w:t>
              </w:r>
            </w:ins>
            <w:ins w:id="67" w:author="LG-SeoYoung " w:date="2020-08-27T12:29:00Z">
              <w:r w:rsidR="00655539">
                <w:rPr>
                  <w:rFonts w:ascii="Arial" w:eastAsia="SimSun" w:hAnsi="Arial"/>
                  <w:sz w:val="20"/>
                  <w:szCs w:val="24"/>
                  <w:lang w:val="en-GB" w:eastAsia="zh-CN"/>
                </w:rPr>
                <w:t xml:space="preserve">So we </w:t>
              </w:r>
            </w:ins>
            <w:ins w:id="68" w:author="LG-SeoYoung " w:date="2020-08-27T12:30:00Z">
              <w:r w:rsidR="00655539">
                <w:rPr>
                  <w:rFonts w:ascii="Arial" w:eastAsia="SimSun" w:hAnsi="Arial"/>
                  <w:sz w:val="20"/>
                  <w:szCs w:val="24"/>
                  <w:lang w:val="en-GB" w:eastAsia="zh-CN"/>
                </w:rPr>
                <w:t xml:space="preserve">are not sure </w:t>
              </w:r>
            </w:ins>
            <w:ins w:id="69" w:author="LG-SeoYoung " w:date="2020-08-27T12:32:00Z">
              <w:r w:rsidR="00655539">
                <w:rPr>
                  <w:rFonts w:ascii="Arial" w:eastAsia="SimSun" w:hAnsi="Arial"/>
                  <w:sz w:val="20"/>
                  <w:szCs w:val="24"/>
                  <w:lang w:val="en-GB" w:eastAsia="zh-CN"/>
                </w:rPr>
                <w:t>if</w:t>
              </w:r>
            </w:ins>
            <w:ins w:id="70" w:author="LG-SeoYoung " w:date="2020-08-27T12:31:00Z">
              <w:r w:rsidR="00655539">
                <w:rPr>
                  <w:rFonts w:ascii="Arial" w:eastAsia="SimSun" w:hAnsi="Arial"/>
                  <w:sz w:val="20"/>
                  <w:szCs w:val="24"/>
                  <w:lang w:val="en-GB" w:eastAsia="zh-CN"/>
                </w:rPr>
                <w:t xml:space="preserve"> there </w:t>
              </w:r>
            </w:ins>
            <w:ins w:id="71" w:author="LG-SeoYoung " w:date="2020-08-27T12:32:00Z">
              <w:r w:rsidR="00655539">
                <w:rPr>
                  <w:rFonts w:ascii="Arial" w:eastAsia="SimSun" w:hAnsi="Arial"/>
                  <w:sz w:val="20"/>
                  <w:szCs w:val="24"/>
                  <w:lang w:val="en-GB" w:eastAsia="zh-CN"/>
                </w:rPr>
                <w:t>is</w:t>
              </w:r>
            </w:ins>
            <w:ins w:id="72" w:author="LG-SeoYoung " w:date="2020-08-27T12:31:00Z">
              <w:r w:rsidR="00655539">
                <w:rPr>
                  <w:rFonts w:ascii="Arial" w:eastAsia="SimSun" w:hAnsi="Arial"/>
                  <w:sz w:val="20"/>
                  <w:szCs w:val="24"/>
                  <w:lang w:val="en-GB" w:eastAsia="zh-CN"/>
                </w:rPr>
                <w:t xml:space="preserve"> any </w:t>
              </w:r>
            </w:ins>
            <w:ins w:id="73" w:author="LG-SeoYoung " w:date="2020-08-27T12:32:00Z">
              <w:r w:rsidR="00655539">
                <w:rPr>
                  <w:rFonts w:ascii="Arial" w:eastAsia="SimSun" w:hAnsi="Arial"/>
                  <w:sz w:val="20"/>
                  <w:szCs w:val="24"/>
                  <w:lang w:val="en-GB" w:eastAsia="zh-CN"/>
                </w:rPr>
                <w:t xml:space="preserve">on-demand </w:t>
              </w:r>
            </w:ins>
            <w:ins w:id="74" w:author="LG-SeoYoung " w:date="2020-08-27T12:30:00Z">
              <w:r w:rsidR="00655539">
                <w:rPr>
                  <w:rFonts w:ascii="Arial" w:eastAsia="SimSun" w:hAnsi="Arial"/>
                  <w:sz w:val="20"/>
                  <w:szCs w:val="24"/>
                  <w:lang w:val="en-GB" w:eastAsia="zh-CN"/>
                </w:rPr>
                <w:t>system information</w:t>
              </w:r>
            </w:ins>
            <w:ins w:id="75" w:author="LG-SeoYoung " w:date="2020-08-27T12:32:00Z">
              <w:r w:rsidR="00655539">
                <w:rPr>
                  <w:rFonts w:ascii="Arial" w:eastAsia="SimSun" w:hAnsi="Arial"/>
                  <w:sz w:val="20"/>
                  <w:szCs w:val="24"/>
                  <w:lang w:val="en-GB" w:eastAsia="zh-CN"/>
                </w:rPr>
                <w:t xml:space="preserve"> </w:t>
              </w:r>
            </w:ins>
            <w:ins w:id="76" w:author="LG-SeoYoung " w:date="2020-08-27T12:34:00Z">
              <w:r w:rsidR="00687976">
                <w:rPr>
                  <w:rFonts w:ascii="Arial" w:eastAsia="SimSun" w:hAnsi="Arial"/>
                  <w:sz w:val="20"/>
                  <w:szCs w:val="24"/>
                  <w:lang w:val="en-GB" w:eastAsia="zh-CN"/>
                </w:rPr>
                <w:t xml:space="preserve">of </w:t>
              </w:r>
            </w:ins>
            <w:ins w:id="77" w:author="LG-SeoYoung " w:date="2020-08-27T12:32:00Z">
              <w:r w:rsidR="00655539">
                <w:rPr>
                  <w:rFonts w:ascii="Arial" w:eastAsia="SimSun" w:hAnsi="Arial"/>
                  <w:sz w:val="20"/>
                  <w:szCs w:val="24"/>
                  <w:lang w:val="en-GB" w:eastAsia="zh-CN"/>
                </w:rPr>
                <w:t>which</w:t>
              </w:r>
            </w:ins>
            <w:ins w:id="78" w:author="LG-SeoYoung " w:date="2020-08-27T12:30:00Z">
              <w:r w:rsidR="00655539">
                <w:rPr>
                  <w:rFonts w:ascii="Arial" w:eastAsia="SimSun" w:hAnsi="Arial"/>
                  <w:sz w:val="20"/>
                  <w:szCs w:val="24"/>
                  <w:lang w:val="en-GB" w:eastAsia="zh-CN"/>
                </w:rPr>
                <w:t xml:space="preserve"> </w:t>
              </w:r>
            </w:ins>
            <w:ins w:id="79" w:author="LG-SeoYoung " w:date="2020-08-27T12:32:00Z">
              <w:r w:rsidR="00655539">
                <w:rPr>
                  <w:rFonts w:ascii="Arial" w:eastAsia="SimSun" w:hAnsi="Arial"/>
                  <w:sz w:val="20"/>
                  <w:szCs w:val="24"/>
                  <w:lang w:val="en-GB" w:eastAsia="zh-CN"/>
                </w:rPr>
                <w:t>ha</w:t>
              </w:r>
            </w:ins>
            <w:ins w:id="80" w:author="LG-SeoYoung " w:date="2020-08-27T12:34:00Z">
              <w:r w:rsidR="00687976">
                <w:rPr>
                  <w:rFonts w:ascii="Arial" w:eastAsia="SimSun" w:hAnsi="Arial"/>
                  <w:sz w:val="20"/>
                  <w:szCs w:val="24"/>
                  <w:lang w:val="en-GB" w:eastAsia="zh-CN"/>
                </w:rPr>
                <w:t>s</w:t>
              </w:r>
            </w:ins>
            <w:ins w:id="81" w:author="LG-SeoYoung " w:date="2020-08-27T12:32:00Z">
              <w:r w:rsidR="00655539">
                <w:rPr>
                  <w:rFonts w:ascii="Arial" w:eastAsia="SimSun" w:hAnsi="Arial"/>
                  <w:sz w:val="20"/>
                  <w:szCs w:val="24"/>
                  <w:lang w:val="en-GB" w:eastAsia="zh-CN"/>
                </w:rPr>
                <w:t xml:space="preserve"> to be</w:t>
              </w:r>
            </w:ins>
            <w:ins w:id="82" w:author="LG-SeoYoung " w:date="2020-08-27T12:30:00Z">
              <w:r w:rsidR="00655539">
                <w:rPr>
                  <w:rFonts w:ascii="Arial" w:eastAsia="SimSun" w:hAnsi="Arial"/>
                  <w:sz w:val="20"/>
                  <w:szCs w:val="24"/>
                  <w:lang w:val="en-GB" w:eastAsia="zh-CN"/>
                </w:rPr>
                <w:t xml:space="preserve"> relayed </w:t>
              </w:r>
            </w:ins>
            <w:ins w:id="83" w:author="LG-SeoYoung " w:date="2020-08-27T12:31:00Z">
              <w:r w:rsidR="00655539">
                <w:rPr>
                  <w:rFonts w:ascii="Arial" w:eastAsia="SimSun" w:hAnsi="Arial"/>
                  <w:sz w:val="20"/>
                  <w:szCs w:val="24"/>
                  <w:lang w:val="en-GB" w:eastAsia="zh-CN"/>
                </w:rPr>
                <w:t>for the remote UE.</w:t>
              </w:r>
            </w:ins>
          </w:p>
        </w:tc>
      </w:tr>
      <w:tr w:rsidR="00FB5F31" w14:paraId="0DBE60E7" w14:textId="77777777" w:rsidTr="00FB5F31">
        <w:tc>
          <w:tcPr>
            <w:tcW w:w="2263" w:type="dxa"/>
          </w:tcPr>
          <w:p w14:paraId="326B04B8" w14:textId="5848C13F" w:rsidR="00FB5F31" w:rsidRDefault="00291A1F">
            <w:pPr>
              <w:pStyle w:val="Doc-text2"/>
              <w:ind w:left="0" w:firstLine="0"/>
            </w:pPr>
            <w:ins w:id="84" w:author="vivo(Jing)" w:date="2020-08-27T19:07:00Z">
              <w:r>
                <w:t>vivo</w:t>
              </w:r>
            </w:ins>
          </w:p>
        </w:tc>
        <w:tc>
          <w:tcPr>
            <w:tcW w:w="7358" w:type="dxa"/>
          </w:tcPr>
          <w:p w14:paraId="389BEDC5" w14:textId="77777777" w:rsidR="00291A1F" w:rsidRDefault="00291A1F">
            <w:pPr>
              <w:pStyle w:val="Doc-text2"/>
              <w:ind w:left="0" w:firstLine="0"/>
              <w:rPr>
                <w:ins w:id="85" w:author="vivo(Jing)" w:date="2020-08-27T19:09:00Z"/>
              </w:rPr>
            </w:pPr>
            <w:ins w:id="86" w:author="vivo(Jing)" w:date="2020-08-27T19:09:00Z">
              <w:r>
                <w:t xml:space="preserve">Not fine </w:t>
              </w:r>
              <w:proofErr w:type="spellStart"/>
              <w:r>
                <w:t>witl</w:t>
              </w:r>
              <w:proofErr w:type="spellEnd"/>
              <w:r>
                <w:t xml:space="preserve"> P2/P4/P5</w:t>
              </w:r>
            </w:ins>
          </w:p>
          <w:p w14:paraId="41D68C04" w14:textId="11490044" w:rsidR="00FB5F31" w:rsidRDefault="00291A1F">
            <w:pPr>
              <w:pStyle w:val="Doc-text2"/>
              <w:ind w:left="0" w:firstLine="0"/>
              <w:rPr>
                <w:ins w:id="87" w:author="vivo(Jing)" w:date="2020-08-27T19:08:00Z"/>
              </w:rPr>
            </w:pPr>
            <w:ins w:id="88" w:author="vivo(Jing)" w:date="2020-08-27T19:07:00Z">
              <w:r>
                <w:t xml:space="preserve">For P2, </w:t>
              </w:r>
            </w:ins>
            <w:ins w:id="89" w:author="vivo(Jing)" w:date="2020-08-27T19:08:00Z">
              <w:r>
                <w:t>similar to</w:t>
              </w:r>
            </w:ins>
            <w:ins w:id="90" w:author="vivo(Jing)" w:date="2020-08-27T19:07:00Z">
              <w:r>
                <w:t xml:space="preserve"> no adaption layer in first hop in IAB design, we think there is also no need to h</w:t>
              </w:r>
            </w:ins>
            <w:ins w:id="91" w:author="vivo(Jing)" w:date="2020-08-27T19:08:00Z">
              <w:r>
                <w:t>ave adaption layer in first hop for U2N Relay case.</w:t>
              </w:r>
            </w:ins>
          </w:p>
          <w:p w14:paraId="4EA0E6AD" w14:textId="009558A5" w:rsidR="00291A1F" w:rsidRDefault="00291A1F">
            <w:pPr>
              <w:pStyle w:val="Doc-text2"/>
              <w:ind w:left="0" w:firstLine="0"/>
            </w:pPr>
            <w:ins w:id="92" w:author="vivo(Jing)" w:date="2020-08-27T19:08:00Z">
              <w:r>
                <w:t>For P4/P5 we may need more technical discussion for the bearer mapping</w:t>
              </w:r>
            </w:ins>
            <w:ins w:id="93" w:author="vivo(Jing)" w:date="2020-08-27T19:09:00Z">
              <w:r>
                <w:t xml:space="preserve"> itself</w:t>
              </w:r>
            </w:ins>
            <w:ins w:id="94" w:author="vivo(Jing)" w:date="2020-08-27T19:08:00Z">
              <w:r>
                <w:t xml:space="preserve"> in U2U relay </w:t>
              </w:r>
            </w:ins>
            <w:ins w:id="95" w:author="vivo(Jing)" w:date="2020-08-27T19:09:00Z">
              <w:r>
                <w:t>(due to multiple L2-</w:t>
              </w:r>
            </w:ins>
            <w:ins w:id="96" w:author="vivo(Jing)" w:date="2020-08-27T19:10:00Z">
              <w:r>
                <w:t>ID issues</w:t>
              </w:r>
            </w:ins>
            <w:ins w:id="97" w:author="vivo(Jing)" w:date="2020-08-27T19:09:00Z">
              <w:r>
                <w:t>)</w:t>
              </w:r>
            </w:ins>
            <w:ins w:id="98" w:author="vivo(Jing)" w:date="2020-08-27T19:10:00Z">
              <w:r>
                <w:t xml:space="preserve"> </w:t>
              </w:r>
            </w:ins>
            <w:ins w:id="99" w:author="vivo(Jing)" w:date="2020-08-27T19:08:00Z">
              <w:r>
                <w:t>thus we pref</w:t>
              </w:r>
            </w:ins>
            <w:ins w:id="100" w:author="vivo(Jing)" w:date="2020-08-27T19:09:00Z">
              <w:r>
                <w:t>er to not agree on this</w:t>
              </w:r>
            </w:ins>
            <w:ins w:id="101" w:author="vivo(Jing)" w:date="2020-08-27T19:10:00Z">
              <w:r>
                <w:t xml:space="preserve"> at now.</w:t>
              </w:r>
            </w:ins>
          </w:p>
        </w:tc>
      </w:tr>
      <w:tr w:rsidR="00AA6686" w14:paraId="73B57416" w14:textId="77777777" w:rsidTr="00FB5F31">
        <w:tc>
          <w:tcPr>
            <w:tcW w:w="2263" w:type="dxa"/>
          </w:tcPr>
          <w:p w14:paraId="5B984087" w14:textId="384639FF" w:rsidR="00AA6686" w:rsidRDefault="00AA6686" w:rsidP="00AA6686">
            <w:pPr>
              <w:pStyle w:val="Doc-text2"/>
              <w:ind w:left="0" w:firstLine="0"/>
            </w:pPr>
            <w:ins w:id="102" w:author="Gonzalez Tejeria J, Jesus" w:date="2020-08-27T14:20:00Z">
              <w:r>
                <w:t>Philips</w:t>
              </w:r>
            </w:ins>
          </w:p>
        </w:tc>
        <w:tc>
          <w:tcPr>
            <w:tcW w:w="7358" w:type="dxa"/>
          </w:tcPr>
          <w:p w14:paraId="7AF0673C" w14:textId="792BAD1F" w:rsidR="00AA6686" w:rsidRDefault="00AA6686" w:rsidP="00AA6686">
            <w:pPr>
              <w:pStyle w:val="Doc-text2"/>
              <w:ind w:left="0" w:firstLine="0"/>
            </w:pPr>
            <w:ins w:id="103" w:author="Gonzalez Tejeria J, Jesus" w:date="2020-08-27T14:20:00Z">
              <w:r w:rsidRPr="004F1ABE">
                <w:t>We agree on P2, P4, P5 (both bearer mapping and packet routing), P11, P13 and P14 as majority of companies agreed in R2-2008266.</w:t>
              </w:r>
            </w:ins>
          </w:p>
        </w:tc>
      </w:tr>
      <w:tr w:rsidR="00AA6686" w14:paraId="3427F05F" w14:textId="77777777" w:rsidTr="00FB5F31">
        <w:tc>
          <w:tcPr>
            <w:tcW w:w="2263" w:type="dxa"/>
          </w:tcPr>
          <w:p w14:paraId="1333639C" w14:textId="332C6E16" w:rsidR="00AA6686" w:rsidRDefault="00410543" w:rsidP="00AA6686">
            <w:pPr>
              <w:pStyle w:val="Doc-text2"/>
              <w:ind w:left="0" w:firstLine="0"/>
            </w:pPr>
            <w:ins w:id="104" w:author="Milos Tesanovic" w:date="2020-08-27T15:32:00Z">
              <w:r>
                <w:t>Samsung</w:t>
              </w:r>
            </w:ins>
          </w:p>
        </w:tc>
        <w:tc>
          <w:tcPr>
            <w:tcW w:w="7358" w:type="dxa"/>
          </w:tcPr>
          <w:p w14:paraId="4A88067A" w14:textId="77777777" w:rsidR="00AA6686" w:rsidRDefault="00410543" w:rsidP="00AA6686">
            <w:pPr>
              <w:pStyle w:val="Doc-text2"/>
              <w:ind w:left="0" w:firstLine="0"/>
              <w:rPr>
                <w:ins w:id="105" w:author="Milos Tesanovic" w:date="2020-08-27T15:33:00Z"/>
              </w:rPr>
            </w:pPr>
            <w:ins w:id="106" w:author="Milos Tesanovic" w:date="2020-08-27T15:33:00Z">
              <w:r>
                <w:t>Not OK with:</w:t>
              </w:r>
            </w:ins>
          </w:p>
          <w:p w14:paraId="6C3FA787" w14:textId="2783DA84" w:rsidR="00410543" w:rsidRDefault="00410543" w:rsidP="00AA6686">
            <w:pPr>
              <w:pStyle w:val="Doc-text2"/>
              <w:ind w:left="0" w:firstLine="0"/>
              <w:rPr>
                <w:ins w:id="107" w:author="Milos Tesanovic" w:date="2020-08-27T15:33:00Z"/>
              </w:rPr>
            </w:pPr>
            <w:ins w:id="108" w:author="Milos Tesanovic" w:date="2020-08-27T15:33:00Z">
              <w:r>
                <w:t xml:space="preserve">P2 – </w:t>
              </w:r>
            </w:ins>
            <w:ins w:id="109" w:author="Milos Tesanovic" w:date="2020-08-27T16:00:00Z">
              <w:r w:rsidR="00870E2D">
                <w:t xml:space="preserve">we </w:t>
              </w:r>
            </w:ins>
            <w:ins w:id="110" w:author="Milos Tesanovic" w:date="2020-08-27T15:33:00Z">
              <w:r>
                <w:t>do not think the use case for Adapt on PC5 is clear and warrants</w:t>
              </w:r>
            </w:ins>
            <w:ins w:id="111" w:author="Milos Tesanovic" w:date="2020-08-27T16:00:00Z">
              <w:r w:rsidR="00870E2D">
                <w:t xml:space="preserve"> the resulting</w:t>
              </w:r>
            </w:ins>
            <w:ins w:id="112" w:author="Milos Tesanovic" w:date="2020-08-27T15:33:00Z">
              <w:r>
                <w:t xml:space="preserve"> specification effort and implementation complexity</w:t>
              </w:r>
            </w:ins>
          </w:p>
          <w:p w14:paraId="53BACA90" w14:textId="4E6A5233" w:rsidR="00410543" w:rsidRDefault="00410543" w:rsidP="00AA6686">
            <w:pPr>
              <w:pStyle w:val="Doc-text2"/>
              <w:ind w:left="0" w:firstLine="0"/>
              <w:rPr>
                <w:ins w:id="113" w:author="Milos Tesanovic" w:date="2020-08-27T15:36:00Z"/>
              </w:rPr>
            </w:pPr>
            <w:ins w:id="114" w:author="Milos Tesanovic" w:date="2020-08-27T15:34:00Z">
              <w:r>
                <w:t>P4 – not really needed, since the agreement to have Adapt on the UE relay to receiving Remote UE covers this agreement (</w:t>
              </w:r>
            </w:ins>
            <w:ins w:id="115" w:author="Milos Tesanovic" w:date="2020-08-27T16:00:00Z">
              <w:r w:rsidR="00870E2D">
                <w:t>assuming</w:t>
              </w:r>
            </w:ins>
            <w:ins w:id="116" w:author="Milos Tesanovic" w:date="2020-08-27T15:34:00Z">
              <w:r>
                <w:t xml:space="preserve"> the reason behind the proposal is bi-directionality)</w:t>
              </w:r>
            </w:ins>
          </w:p>
          <w:p w14:paraId="46BB614A" w14:textId="77777777" w:rsidR="00410543" w:rsidRDefault="00410543" w:rsidP="00E75CFF">
            <w:pPr>
              <w:pStyle w:val="Doc-text2"/>
              <w:ind w:left="0" w:firstLine="0"/>
              <w:rPr>
                <w:ins w:id="117" w:author="Milos Tesanovic" w:date="2020-08-27T15:53:00Z"/>
              </w:rPr>
            </w:pPr>
            <w:ins w:id="118" w:author="Milos Tesanovic" w:date="2020-08-27T15:36:00Z">
              <w:r>
                <w:t xml:space="preserve">P5 </w:t>
              </w:r>
            </w:ins>
            <w:ins w:id="119" w:author="Milos Tesanovic" w:date="2020-08-27T15:52:00Z">
              <w:r>
                <w:t>–</w:t>
              </w:r>
            </w:ins>
            <w:ins w:id="120" w:author="Milos Tesanovic" w:date="2020-08-27T15:36:00Z">
              <w:r>
                <w:t xml:space="preserve"> </w:t>
              </w:r>
            </w:ins>
            <w:ins w:id="121" w:author="Milos Tesanovic" w:date="2020-08-27T15:51:00Z">
              <w:r>
                <w:t>Isn</w:t>
              </w:r>
            </w:ins>
            <w:ins w:id="122" w:author="Milos Tesanovic" w:date="2020-08-27T15:52:00Z">
              <w:r>
                <w:t xml:space="preserve">’t </w:t>
              </w:r>
            </w:ins>
            <w:ins w:id="123" w:author="Milos Tesanovic" w:date="2020-08-27T15:37:00Z">
              <w:r w:rsidRPr="00410543">
                <w:t>“remote UE identification”</w:t>
              </w:r>
            </w:ins>
            <w:ins w:id="124" w:author="Milos Tesanovic" w:date="2020-08-27T15:52:00Z">
              <w:r w:rsidR="00E75CFF">
                <w:t xml:space="preserve"> (as part of bearer identification)</w:t>
              </w:r>
            </w:ins>
            <w:ins w:id="125" w:author="Milos Tesanovic" w:date="2020-08-27T15:37:00Z">
              <w:r w:rsidRPr="00410543">
                <w:t xml:space="preserve"> </w:t>
              </w:r>
            </w:ins>
            <w:ins w:id="126" w:author="Milos Tesanovic" w:date="2020-08-27T15:52:00Z">
              <w:r>
                <w:t xml:space="preserve">part of </w:t>
              </w:r>
            </w:ins>
            <w:ins w:id="127" w:author="Milos Tesanovic" w:date="2020-08-27T15:37:00Z">
              <w:r>
                <w:t>bearer mapping?</w:t>
              </w:r>
              <w:r w:rsidR="00E75CFF">
                <w:t xml:space="preserve"> We believe a clear understanding of the terms is needed and see no need for packet routing as function of Adapt.</w:t>
              </w:r>
            </w:ins>
          </w:p>
          <w:p w14:paraId="758025D6" w14:textId="78B013CD" w:rsidR="00E75CFF" w:rsidRDefault="00E75CFF" w:rsidP="00E75CFF">
            <w:pPr>
              <w:pStyle w:val="Doc-text2"/>
              <w:ind w:left="0" w:firstLine="0"/>
              <w:rPr>
                <w:ins w:id="128" w:author="Milos Tesanovic" w:date="2020-08-27T16:01:00Z"/>
              </w:rPr>
            </w:pPr>
            <w:ins w:id="129" w:author="Milos Tesanovic" w:date="2020-08-27T15:53:00Z">
              <w:r>
                <w:t xml:space="preserve">P11 - </w:t>
              </w:r>
            </w:ins>
            <w:ins w:id="130" w:author="Milos Tesanovic" w:date="2020-08-27T15:55:00Z">
              <w:r w:rsidRPr="00E75CFF">
                <w:t xml:space="preserve">“enforced” </w:t>
              </w:r>
              <w:r>
                <w:t>seems to imply that</w:t>
              </w:r>
              <w:r w:rsidRPr="00E75CFF">
                <w:t xml:space="preserve"> security </w:t>
              </w:r>
              <w:r>
                <w:t>is</w:t>
              </w:r>
              <w:r w:rsidRPr="00E75CFF">
                <w:t xml:space="preserve"> always applied</w:t>
              </w:r>
              <w:r>
                <w:t xml:space="preserve"> (across all bearers)</w:t>
              </w:r>
              <w:r w:rsidRPr="00E75CFF">
                <w:t xml:space="preserve">. </w:t>
              </w:r>
              <w:r>
                <w:t xml:space="preserve">However </w:t>
              </w:r>
            </w:ins>
            <w:ins w:id="131" w:author="Milos Tesanovic" w:date="2020-08-27T15:56:00Z">
              <w:r>
                <w:t>confidentiality</w:t>
              </w:r>
            </w:ins>
            <w:ins w:id="132" w:author="Milos Tesanovic" w:date="2020-08-27T15:55:00Z">
              <w:r w:rsidRPr="00E75CFF">
                <w:t xml:space="preserve"> or integrity protection </w:t>
              </w:r>
              <w:r>
                <w:t>should be configured per bearer.</w:t>
              </w:r>
              <w:r w:rsidRPr="00E75CFF">
                <w:t xml:space="preserve"> </w:t>
              </w:r>
              <w:r>
                <w:t>We need to clarify</w:t>
              </w:r>
              <w:r w:rsidRPr="00E75CFF">
                <w:t xml:space="preserve"> whether RAN2 wants this function as mandatory in L2 relay</w:t>
              </w:r>
            </w:ins>
            <w:ins w:id="133" w:author="Milos Tesanovic" w:date="2020-08-27T16:01:00Z">
              <w:r w:rsidR="00870E2D">
                <w:t>ing,</w:t>
              </w:r>
            </w:ins>
            <w:ins w:id="134" w:author="Milos Tesanovic" w:date="2020-08-27T15:55:00Z">
              <w:r w:rsidRPr="00E75CFF">
                <w:t xml:space="preserve"> or whether RAN2 will let SA3 determine mandatory/optional per bearer</w:t>
              </w:r>
            </w:ins>
            <w:ins w:id="135" w:author="Milos Tesanovic" w:date="2020-08-27T16:01:00Z">
              <w:r w:rsidR="00870E2D">
                <w:t>,</w:t>
              </w:r>
            </w:ins>
            <w:ins w:id="136" w:author="Milos Tesanovic" w:date="2020-08-27T15:55:00Z">
              <w:r w:rsidRPr="00E75CFF">
                <w:t xml:space="preserve"> or per UE etc.</w:t>
              </w:r>
            </w:ins>
          </w:p>
          <w:p w14:paraId="15F49710" w14:textId="77777777" w:rsidR="00870E2D" w:rsidRDefault="00870E2D" w:rsidP="00E75CFF">
            <w:pPr>
              <w:pStyle w:val="Doc-text2"/>
              <w:ind w:left="0" w:firstLine="0"/>
              <w:rPr>
                <w:ins w:id="137" w:author="Milos Tesanovic" w:date="2020-08-27T15:57:00Z"/>
              </w:rPr>
            </w:pPr>
            <w:bookmarkStart w:id="138" w:name="_GoBack"/>
            <w:bookmarkEnd w:id="138"/>
          </w:p>
          <w:p w14:paraId="76B534B5" w14:textId="77777777" w:rsidR="00870E2D" w:rsidRDefault="00870E2D" w:rsidP="00E75CFF">
            <w:pPr>
              <w:pStyle w:val="Doc-text2"/>
              <w:ind w:left="0" w:firstLine="0"/>
              <w:rPr>
                <w:ins w:id="139" w:author="Milos Tesanovic" w:date="2020-08-27T15:59:00Z"/>
              </w:rPr>
            </w:pPr>
            <w:ins w:id="140" w:author="Milos Tesanovic" w:date="2020-08-27T15:59:00Z">
              <w:r>
                <w:lastRenderedPageBreak/>
                <w:t>Unsure about:</w:t>
              </w:r>
            </w:ins>
          </w:p>
          <w:p w14:paraId="358115A3" w14:textId="64EFAADC" w:rsidR="00E75CFF" w:rsidRDefault="00E75CFF" w:rsidP="00E75CFF">
            <w:pPr>
              <w:pStyle w:val="Doc-text2"/>
              <w:ind w:left="0" w:firstLine="0"/>
            </w:pPr>
            <w:ins w:id="141" w:author="Milos Tesanovic" w:date="2020-08-27T15:57:00Z">
              <w:r>
                <w:t>P14 – is on-demand SI really needed to be relayed to Remote UE?</w:t>
              </w:r>
            </w:ins>
          </w:p>
        </w:tc>
      </w:tr>
      <w:tr w:rsidR="00AA6686" w14:paraId="61E07A61" w14:textId="77777777" w:rsidTr="00FB5F31">
        <w:tc>
          <w:tcPr>
            <w:tcW w:w="2263" w:type="dxa"/>
          </w:tcPr>
          <w:p w14:paraId="7B3D4466" w14:textId="20B3EB9B" w:rsidR="00AA6686" w:rsidRDefault="00AA6686" w:rsidP="00AA6686">
            <w:pPr>
              <w:pStyle w:val="Doc-text2"/>
              <w:ind w:left="0" w:firstLine="0"/>
            </w:pPr>
          </w:p>
        </w:tc>
        <w:tc>
          <w:tcPr>
            <w:tcW w:w="7358" w:type="dxa"/>
          </w:tcPr>
          <w:p w14:paraId="7875FFBA" w14:textId="77777777" w:rsidR="00AA6686" w:rsidRDefault="00AA6686" w:rsidP="00AA6686">
            <w:pPr>
              <w:pStyle w:val="Doc-text2"/>
              <w:ind w:left="0" w:firstLine="0"/>
            </w:pPr>
          </w:p>
        </w:tc>
      </w:tr>
    </w:tbl>
    <w:p w14:paraId="773B8BED" w14:textId="77777777" w:rsidR="00C47422" w:rsidRDefault="00C47422">
      <w:pPr>
        <w:pStyle w:val="Doc-text2"/>
        <w:ind w:left="0" w:firstLine="0"/>
      </w:pPr>
    </w:p>
    <w:p w14:paraId="40DC8292" w14:textId="1A56A3D7" w:rsidR="001A231D" w:rsidRDefault="001A231D" w:rsidP="001A231D">
      <w:pPr>
        <w:pStyle w:val="Heading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4"/>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CA9A9" w14:textId="77777777" w:rsidR="00BC1901" w:rsidRDefault="00BC1901">
      <w:pPr>
        <w:spacing w:after="0" w:line="240" w:lineRule="auto"/>
      </w:pPr>
      <w:r>
        <w:separator/>
      </w:r>
    </w:p>
  </w:endnote>
  <w:endnote w:type="continuationSeparator" w:id="0">
    <w:p w14:paraId="3D3CFDA0" w14:textId="77777777" w:rsidR="00BC1901" w:rsidRDefault="00BC1901">
      <w:pPr>
        <w:spacing w:after="0" w:line="240" w:lineRule="auto"/>
      </w:pPr>
      <w:r>
        <w:continuationSeparator/>
      </w:r>
    </w:p>
  </w:endnote>
  <w:endnote w:type="continuationNotice" w:id="1">
    <w:p w14:paraId="4B42DBEA" w14:textId="77777777" w:rsidR="00BC1901" w:rsidRDefault="00BC19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altName w:val="Code2000"/>
    <w:charset w:val="81"/>
    <w:family w:val="roma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6F759752" w:rsidR="00DA4272" w:rsidRDefault="00DA4272">
    <w:pPr>
      <w:pStyle w:val="Footer"/>
    </w:pPr>
    <w:r>
      <w:fldChar w:fldCharType="begin"/>
    </w:r>
    <w:r>
      <w:instrText xml:space="preserve"> PAGE   \* MERGEFORMAT </w:instrText>
    </w:r>
    <w:r>
      <w:fldChar w:fldCharType="separate"/>
    </w:r>
    <w:r w:rsidR="00870E2D">
      <w:rPr>
        <w:noProof/>
      </w:rPr>
      <w:t>1</w:t>
    </w:r>
    <w:r>
      <w:fldChar w:fldCharType="end"/>
    </w:r>
  </w:p>
  <w:p w14:paraId="6838195A" w14:textId="77777777" w:rsidR="00DA4272" w:rsidRDefault="00DA42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D1271" w14:textId="77777777" w:rsidR="00BC1901" w:rsidRDefault="00BC1901">
      <w:pPr>
        <w:spacing w:after="0" w:line="240" w:lineRule="auto"/>
      </w:pPr>
      <w:r>
        <w:separator/>
      </w:r>
    </w:p>
  </w:footnote>
  <w:footnote w:type="continuationSeparator" w:id="0">
    <w:p w14:paraId="6B4225FC" w14:textId="77777777" w:rsidR="00BC1901" w:rsidRDefault="00BC1901">
      <w:pPr>
        <w:spacing w:after="0" w:line="240" w:lineRule="auto"/>
      </w:pPr>
      <w:r>
        <w:continuationSeparator/>
      </w:r>
    </w:p>
  </w:footnote>
  <w:footnote w:type="continuationNotice" w:id="1">
    <w:p w14:paraId="279F5731" w14:textId="77777777" w:rsidR="00BC1901" w:rsidRDefault="00BC190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G-SeoYoung ">
    <w15:presenceInfo w15:providerId="None" w15:userId="LG-SeoYoung "/>
  </w15:person>
  <w15:person w15:author="vivo(Jing)">
    <w15:presenceInfo w15:providerId="None" w15:userId="vivo(Jing)"/>
  </w15:person>
  <w15:person w15:author="Gonzalez Tejeria J, Jesus">
    <w15:presenceInfo w15:providerId="AD" w15:userId="S-1-5-21-2052111302-790525478-839522115-10359898"/>
  </w15:person>
  <w15:person w15:author="Milos Tesanovic">
    <w15:presenceInfo w15:providerId="AD" w15:userId="S-1-5-21-1123561945-1336601894-682003330-13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D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BDC"/>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1A1F"/>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6DD"/>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27"/>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054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539"/>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87976"/>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2D"/>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902"/>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92"/>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433"/>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686"/>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901"/>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42B"/>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19B"/>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5CFF"/>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307"/>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D42"/>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C7D"/>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AE79AE38-83E2-4FDC-B66A-D7DB1AE7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68085698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58545524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3E92DECC-1AB5-4DF5-8849-2E4F94B23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4</Pages>
  <Words>957</Words>
  <Characters>5460</Characters>
  <Application>Microsoft Office Word</Application>
  <DocSecurity>0</DocSecurity>
  <Lines>45</Lines>
  <Paragraphs>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6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Milos Tesanovic</cp:lastModifiedBy>
  <cp:revision>5</cp:revision>
  <cp:lastPrinted>2007-12-21T03:58:00Z</cp:lastPrinted>
  <dcterms:created xsi:type="dcterms:W3CDTF">2020-08-27T11:10:00Z</dcterms:created>
  <dcterms:modified xsi:type="dcterms:W3CDTF">2020-08-2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